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1C4FA" w14:textId="6AC81A33" w:rsidR="00995E66" w:rsidRDefault="00995E66" w:rsidP="00995E66">
      <w:pPr>
        <w:pStyle w:val="Footer"/>
        <w:framePr w:hSpace="180" w:wrap="auto" w:vAnchor="text" w:hAnchor="page" w:x="1076" w:y="1"/>
        <w:tabs>
          <w:tab w:val="right" w:pos="8505"/>
        </w:tabs>
        <w:ind w:left="720" w:right="360"/>
      </w:pPr>
      <w:r>
        <w:rPr>
          <w:rFonts w:ascii="ClassGarmnd BT" w:hAnsi="ClassGarmnd BT"/>
          <w:noProof/>
        </w:rPr>
        <w:drawing>
          <wp:inline distT="0" distB="0" distL="0" distR="0" wp14:anchorId="17771F8B" wp14:editId="0BB2F0AF">
            <wp:extent cx="1828800" cy="47625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800" cy="476250"/>
                    </a:xfrm>
                    <a:prstGeom prst="rect">
                      <a:avLst/>
                    </a:prstGeom>
                    <a:noFill/>
                    <a:ln>
                      <a:noFill/>
                    </a:ln>
                  </pic:spPr>
                </pic:pic>
              </a:graphicData>
            </a:graphic>
          </wp:inline>
        </w:drawing>
      </w:r>
    </w:p>
    <w:p w14:paraId="6EEE8E79" w14:textId="77777777" w:rsidR="00995E66" w:rsidRDefault="00995E66" w:rsidP="00995E66">
      <w:pPr>
        <w:ind w:left="-170" w:right="-510"/>
        <w:rPr>
          <w:rFonts w:ascii="Arial" w:hAnsi="Arial"/>
          <w:b/>
          <w:sz w:val="24"/>
          <w:szCs w:val="24"/>
        </w:rPr>
      </w:pPr>
      <w:r>
        <w:rPr>
          <w:rFonts w:ascii="Arial" w:hAnsi="Arial"/>
          <w:b/>
          <w:sz w:val="24"/>
          <w:szCs w:val="24"/>
        </w:rPr>
        <w:t xml:space="preserve">Discipline of Information Technology, </w:t>
      </w:r>
    </w:p>
    <w:p w14:paraId="50DCA820" w14:textId="77777777" w:rsidR="00995E66" w:rsidRDefault="00995E66" w:rsidP="00995E66">
      <w:pPr>
        <w:ind w:left="-170" w:right="-510"/>
        <w:rPr>
          <w:rFonts w:ascii="Arial" w:hAnsi="Arial"/>
          <w:b/>
          <w:sz w:val="24"/>
          <w:szCs w:val="24"/>
        </w:rPr>
      </w:pPr>
      <w:r>
        <w:rPr>
          <w:rFonts w:ascii="Arial" w:hAnsi="Arial"/>
          <w:b/>
          <w:sz w:val="24"/>
          <w:szCs w:val="24"/>
        </w:rPr>
        <w:t>Media and Communications</w:t>
      </w:r>
    </w:p>
    <w:p w14:paraId="3C2AAA51" w14:textId="77777777" w:rsidR="00995E66" w:rsidRDefault="00995E66" w:rsidP="00995E66">
      <w:pPr>
        <w:ind w:right="-511"/>
        <w:rPr>
          <w:rFonts w:ascii="Arial" w:hAnsi="Arial"/>
          <w:b/>
          <w:sz w:val="21"/>
          <w:szCs w:val="21"/>
        </w:rPr>
      </w:pPr>
      <w:r>
        <w:rPr>
          <w:rFonts w:ascii="Arial" w:hAnsi="Arial"/>
          <w:b/>
          <w:sz w:val="18"/>
          <w:szCs w:val="18"/>
        </w:rPr>
        <w:t>College of Arts, Business, Law and Social Sciences</w:t>
      </w:r>
    </w:p>
    <w:p w14:paraId="4BD4C555" w14:textId="77777777" w:rsidR="00995E66" w:rsidRDefault="00995E66" w:rsidP="00995E66">
      <w:pPr>
        <w:rPr>
          <w:sz w:val="28"/>
        </w:rPr>
      </w:pPr>
    </w:p>
    <w:p w14:paraId="3CA33AE6" w14:textId="77777777" w:rsidR="00995E66" w:rsidRDefault="00995E66" w:rsidP="00995E66">
      <w:pPr>
        <w:pBdr>
          <w:top w:val="single" w:sz="4" w:space="1" w:color="auto" w:shadow="1"/>
          <w:left w:val="single" w:sz="4" w:space="1" w:color="auto" w:shadow="1"/>
          <w:bottom w:val="single" w:sz="4" w:space="1" w:color="auto" w:shadow="1"/>
          <w:right w:val="single" w:sz="4" w:space="1" w:color="auto" w:shadow="1"/>
        </w:pBdr>
        <w:shd w:val="pct10" w:color="auto" w:fill="auto"/>
        <w:jc w:val="center"/>
        <w:rPr>
          <w:b/>
          <w:sz w:val="12"/>
        </w:rPr>
      </w:pPr>
    </w:p>
    <w:p w14:paraId="5D176E68" w14:textId="77777777" w:rsidR="00995E66" w:rsidRDefault="00995E66" w:rsidP="00995E66">
      <w:pPr>
        <w:pBdr>
          <w:top w:val="single" w:sz="4" w:space="1" w:color="auto" w:shadow="1"/>
          <w:left w:val="single" w:sz="4" w:space="1" w:color="auto" w:shadow="1"/>
          <w:bottom w:val="single" w:sz="4" w:space="1" w:color="auto" w:shadow="1"/>
          <w:right w:val="single" w:sz="4" w:space="1" w:color="auto" w:shadow="1"/>
        </w:pBdr>
        <w:shd w:val="pct10" w:color="auto" w:fill="auto"/>
        <w:jc w:val="center"/>
        <w:rPr>
          <w:b/>
          <w:sz w:val="32"/>
        </w:rPr>
      </w:pPr>
      <w:r>
        <w:rPr>
          <w:b/>
          <w:sz w:val="32"/>
        </w:rPr>
        <w:t xml:space="preserve">ICT374 ASSIGNMENT 2 </w:t>
      </w:r>
    </w:p>
    <w:p w14:paraId="66F3785A" w14:textId="77777777" w:rsidR="00995E66" w:rsidRDefault="00995E66" w:rsidP="00995E66">
      <w:pPr>
        <w:pBdr>
          <w:top w:val="single" w:sz="4" w:space="1" w:color="auto" w:shadow="1"/>
          <w:left w:val="single" w:sz="4" w:space="1" w:color="auto" w:shadow="1"/>
          <w:bottom w:val="single" w:sz="4" w:space="1" w:color="auto" w:shadow="1"/>
          <w:right w:val="single" w:sz="4" w:space="1" w:color="auto" w:shadow="1"/>
        </w:pBdr>
        <w:shd w:val="pct10" w:color="auto" w:fill="auto"/>
        <w:jc w:val="center"/>
        <w:rPr>
          <w:b/>
          <w:sz w:val="32"/>
        </w:rPr>
      </w:pPr>
      <w:r>
        <w:rPr>
          <w:b/>
          <w:sz w:val="32"/>
        </w:rPr>
        <w:t>PROJECT DECLARATION</w:t>
      </w:r>
    </w:p>
    <w:p w14:paraId="255CF61B" w14:textId="77777777" w:rsidR="00995E66" w:rsidRDefault="00995E66" w:rsidP="00995E66">
      <w:pPr>
        <w:pBdr>
          <w:top w:val="single" w:sz="4" w:space="1" w:color="auto" w:shadow="1"/>
          <w:left w:val="single" w:sz="4" w:space="1" w:color="auto" w:shadow="1"/>
          <w:bottom w:val="single" w:sz="4" w:space="1" w:color="auto" w:shadow="1"/>
          <w:right w:val="single" w:sz="4" w:space="1" w:color="auto" w:shadow="1"/>
        </w:pBdr>
        <w:shd w:val="pct10" w:color="auto" w:fill="auto"/>
        <w:jc w:val="center"/>
        <w:rPr>
          <w:b/>
          <w:sz w:val="12"/>
        </w:rPr>
      </w:pPr>
    </w:p>
    <w:p w14:paraId="7A5A2260" w14:textId="77777777" w:rsidR="00995E66" w:rsidRDefault="00995E66" w:rsidP="00995E66">
      <w:pPr>
        <w:tabs>
          <w:tab w:val="left" w:pos="1080"/>
        </w:tabs>
        <w:rPr>
          <w:b/>
          <w:szCs w:val="24"/>
        </w:rPr>
      </w:pPr>
    </w:p>
    <w:p w14:paraId="6EE5C265" w14:textId="77777777" w:rsidR="00995E66" w:rsidRDefault="00995E66" w:rsidP="00995E66">
      <w:pPr>
        <w:tabs>
          <w:tab w:val="left" w:pos="1080"/>
        </w:tabs>
        <w:rPr>
          <w:b/>
          <w:szCs w:val="24"/>
        </w:rPr>
      </w:pPr>
      <w:r>
        <w:rPr>
          <w:b/>
          <w:szCs w:val="24"/>
        </w:rPr>
        <w:t>Group Members (full name and student number):</w:t>
      </w:r>
    </w:p>
    <w:p w14:paraId="7F5F90E7" w14:textId="77777777" w:rsidR="00995E66" w:rsidRDefault="00995E66" w:rsidP="00995E66">
      <w:pPr>
        <w:tabs>
          <w:tab w:val="left" w:pos="1080"/>
        </w:tabs>
        <w:rPr>
          <w:b/>
          <w:szCs w:val="24"/>
        </w:rPr>
      </w:pPr>
    </w:p>
    <w:p w14:paraId="1046E3A2" w14:textId="3DD8E7C4" w:rsidR="00995E66" w:rsidRDefault="00995E66" w:rsidP="00995E66">
      <w:pPr>
        <w:tabs>
          <w:tab w:val="left" w:pos="1080"/>
        </w:tabs>
        <w:rPr>
          <w:b/>
          <w:szCs w:val="24"/>
        </w:rPr>
      </w:pPr>
      <w:r>
        <w:rPr>
          <w:b/>
          <w:szCs w:val="24"/>
        </w:rPr>
        <w:t>Member 1:</w:t>
      </w:r>
      <w:r>
        <w:t>_</w:t>
      </w:r>
      <w:r w:rsidRPr="00995E66">
        <w:rPr>
          <w:u w:val="single"/>
        </w:rPr>
        <w:t>Riaz Amin</w:t>
      </w:r>
      <w:r>
        <w:t>_______________________________________________________________________</w:t>
      </w:r>
    </w:p>
    <w:p w14:paraId="0A977F1E" w14:textId="4D237CD6" w:rsidR="00995E66" w:rsidRDefault="00995E66" w:rsidP="00995E66">
      <w:pPr>
        <w:tabs>
          <w:tab w:val="left" w:pos="1080"/>
        </w:tabs>
        <w:rPr>
          <w:b/>
        </w:rPr>
      </w:pPr>
    </w:p>
    <w:p w14:paraId="70F45D64" w14:textId="02D93C7C" w:rsidR="00995E66" w:rsidRDefault="00995E66" w:rsidP="00995E66">
      <w:pPr>
        <w:tabs>
          <w:tab w:val="left" w:pos="1080"/>
        </w:tabs>
        <w:rPr>
          <w:b/>
          <w:szCs w:val="24"/>
        </w:rPr>
      </w:pPr>
      <w:r>
        <w:rPr>
          <w:b/>
          <w:szCs w:val="24"/>
        </w:rPr>
        <w:t>Member 2:</w:t>
      </w:r>
      <w:r>
        <w:t>________________________________________________________________________</w:t>
      </w:r>
    </w:p>
    <w:p w14:paraId="69AFA7B5" w14:textId="77777777" w:rsidR="00995E66" w:rsidRDefault="00995E66" w:rsidP="00995E66">
      <w:pPr>
        <w:tabs>
          <w:tab w:val="left" w:pos="1080"/>
        </w:tabs>
        <w:rPr>
          <w:szCs w:val="24"/>
        </w:rPr>
      </w:pPr>
    </w:p>
    <w:p w14:paraId="12C1B7A1" w14:textId="7B29BBD2" w:rsidR="00995E66" w:rsidRDefault="00995E66" w:rsidP="00995E66">
      <w:pPr>
        <w:tabs>
          <w:tab w:val="left" w:pos="1080"/>
        </w:tabs>
      </w:pPr>
      <w:r>
        <w:rPr>
          <w:b/>
        </w:rPr>
        <w:t>Tutor’s Name:</w:t>
      </w:r>
      <w:r>
        <w:t xml:space="preserve">  _</w:t>
      </w:r>
      <w:r w:rsidRPr="00995E66">
        <w:rPr>
          <w:u w:val="single"/>
        </w:rPr>
        <w:t>Hong Xie</w:t>
      </w:r>
      <w:r>
        <w:t>__________________________________________________________________</w:t>
      </w:r>
    </w:p>
    <w:p w14:paraId="2CAE4C0B" w14:textId="77777777" w:rsidR="00995E66" w:rsidRDefault="00995E66" w:rsidP="00995E66">
      <w:pPr>
        <w:rPr>
          <w:b/>
          <w:szCs w:val="24"/>
        </w:rPr>
      </w:pPr>
    </w:p>
    <w:p w14:paraId="35A81072" w14:textId="2159DCBE" w:rsidR="00995E66" w:rsidRDefault="00995E66" w:rsidP="00995E66">
      <w:r>
        <w:rPr>
          <w:b/>
        </w:rPr>
        <w:t>Assignment Due Date: _</w:t>
      </w:r>
      <w:r w:rsidRPr="00995E66">
        <w:rPr>
          <w:b/>
          <w:u w:val="single"/>
        </w:rPr>
        <w:t>29/10/2021</w:t>
      </w:r>
      <w:r>
        <w:rPr>
          <w:b/>
        </w:rPr>
        <w:t>____</w:t>
      </w:r>
      <w:r>
        <w:t>______________</w:t>
      </w:r>
      <w:r>
        <w:tab/>
      </w:r>
      <w:r>
        <w:rPr>
          <w:b/>
        </w:rPr>
        <w:t>Date Submitted: _</w:t>
      </w:r>
      <w:r w:rsidRPr="00995E66">
        <w:rPr>
          <w:b/>
          <w:u w:val="single"/>
        </w:rPr>
        <w:t>29/10/2021</w:t>
      </w:r>
      <w:r>
        <w:t>_______________</w:t>
      </w:r>
    </w:p>
    <w:p w14:paraId="0B8BC613" w14:textId="77777777" w:rsidR="00995E66" w:rsidRDefault="00995E66" w:rsidP="00995E66"/>
    <w:p w14:paraId="0C3A8685" w14:textId="77777777" w:rsidR="00995E66" w:rsidRDefault="00995E66" w:rsidP="00995E66">
      <w:pPr>
        <w:tabs>
          <w:tab w:val="left" w:pos="1080"/>
        </w:tabs>
        <w:rPr>
          <w:b/>
        </w:rPr>
      </w:pPr>
      <w:r>
        <w:rPr>
          <w:b/>
        </w:rPr>
        <w:t xml:space="preserve">Project Number (please tick):  </w:t>
      </w:r>
    </w:p>
    <w:p w14:paraId="3C4757F6" w14:textId="425723FF" w:rsidR="00995E66" w:rsidRDefault="00995E66" w:rsidP="00995E66">
      <w:pPr>
        <w:tabs>
          <w:tab w:val="left" w:pos="1080"/>
        </w:tabs>
      </w:pPr>
      <w:r>
        <w:rPr>
          <w:sz w:val="28"/>
        </w:rPr>
        <w:tab/>
      </w:r>
      <w:r>
        <w:rPr>
          <w:sz w:val="28"/>
        </w:rPr>
        <w:sym w:font="Wingdings" w:char="F0FE"/>
      </w:r>
      <w:r>
        <w:rPr>
          <w:b/>
        </w:rPr>
        <w:t xml:space="preserve"> </w:t>
      </w:r>
      <w:r>
        <w:t>Project</w:t>
      </w:r>
      <w:r>
        <w:rPr>
          <w:b/>
        </w:rPr>
        <w:t xml:space="preserve"> </w:t>
      </w:r>
      <w:r>
        <w:t>1: A Simple Unix Shell</w:t>
      </w:r>
    </w:p>
    <w:p w14:paraId="18064253" w14:textId="77777777" w:rsidR="00995E66" w:rsidRDefault="00995E66" w:rsidP="00995E66">
      <w:pPr>
        <w:tabs>
          <w:tab w:val="left" w:pos="1080"/>
        </w:tabs>
      </w:pPr>
      <w:r>
        <w:rPr>
          <w:sz w:val="28"/>
        </w:rPr>
        <w:tab/>
      </w:r>
      <w:r>
        <w:rPr>
          <w:sz w:val="28"/>
        </w:rPr>
        <w:sym w:font="Wingdings" w:char="F0A8"/>
      </w:r>
      <w:r>
        <w:rPr>
          <w:b/>
          <w:sz w:val="36"/>
        </w:rPr>
        <w:t xml:space="preserve"> </w:t>
      </w:r>
      <w:r>
        <w:t>Project</w:t>
      </w:r>
      <w:r>
        <w:rPr>
          <w:b/>
        </w:rPr>
        <w:t xml:space="preserve"> </w:t>
      </w:r>
      <w:r>
        <w:t xml:space="preserve">2: A Simple File Transfer Protocol </w:t>
      </w:r>
    </w:p>
    <w:p w14:paraId="432B2858" w14:textId="77777777" w:rsidR="00995E66" w:rsidRDefault="00995E66" w:rsidP="00995E66">
      <w:pPr>
        <w:tabs>
          <w:tab w:val="left" w:pos="1080"/>
        </w:tabs>
      </w:pPr>
      <w:r>
        <w:rPr>
          <w:sz w:val="28"/>
        </w:rPr>
        <w:tab/>
      </w:r>
      <w:r>
        <w:rPr>
          <w:sz w:val="28"/>
        </w:rPr>
        <w:sym w:font="Wingdings" w:char="F0A8"/>
      </w:r>
      <w:r>
        <w:rPr>
          <w:b/>
          <w:sz w:val="36"/>
        </w:rPr>
        <w:t xml:space="preserve"> </w:t>
      </w:r>
      <w:r>
        <w:t>Project 3: A Simple HTTP Client and Server</w:t>
      </w:r>
    </w:p>
    <w:p w14:paraId="69B788AA" w14:textId="77777777" w:rsidR="00995E66" w:rsidRDefault="00995E66" w:rsidP="00995E66">
      <w:pPr>
        <w:tabs>
          <w:tab w:val="left" w:pos="1080"/>
        </w:tabs>
      </w:pPr>
      <w:r>
        <w:tab/>
      </w:r>
      <w:r>
        <w:rPr>
          <w:sz w:val="28"/>
        </w:rPr>
        <w:sym w:font="Wingdings" w:char="F0A8"/>
      </w:r>
      <w:r>
        <w:rPr>
          <w:b/>
          <w:sz w:val="36"/>
        </w:rPr>
        <w:t xml:space="preserve"> </w:t>
      </w:r>
      <w:r>
        <w:t>Other Project (please specify): __________________________________________</w:t>
      </w:r>
    </w:p>
    <w:p w14:paraId="4102D3A6" w14:textId="77777777" w:rsidR="00995E66" w:rsidRDefault="00995E66" w:rsidP="00995E66">
      <w:pPr>
        <w:rPr>
          <w:szCs w:val="24"/>
        </w:rPr>
      </w:pPr>
    </w:p>
    <w:p w14:paraId="247E64BE" w14:textId="77777777" w:rsidR="00995E66" w:rsidRDefault="00995E66" w:rsidP="00995E66">
      <w:pPr>
        <w:jc w:val="both"/>
        <w:rPr>
          <w:b/>
        </w:rPr>
      </w:pPr>
      <w:r>
        <w:rPr>
          <w:b/>
        </w:rPr>
        <w:t>Your assignment should meet the following requirements. Please confirm this (by ticking boxes) before submitting your assignment.</w:t>
      </w:r>
    </w:p>
    <w:p w14:paraId="1FEB93E8" w14:textId="77777777" w:rsidR="00995E66" w:rsidRDefault="00995E66" w:rsidP="00995E66">
      <w:pPr>
        <w:rPr>
          <w:szCs w:val="24"/>
        </w:rPr>
      </w:pPr>
    </w:p>
    <w:p w14:paraId="2B95FEAE" w14:textId="77777777" w:rsidR="00995E66" w:rsidRDefault="00995E66" w:rsidP="00995E66">
      <w:pPr>
        <w:numPr>
          <w:ilvl w:val="0"/>
          <w:numId w:val="1"/>
        </w:numPr>
        <w:tabs>
          <w:tab w:val="left" w:pos="540"/>
        </w:tabs>
      </w:pPr>
      <w:r>
        <w:t>All details above are completed.</w:t>
      </w:r>
    </w:p>
    <w:p w14:paraId="3458130E" w14:textId="77777777" w:rsidR="00995E66" w:rsidRDefault="00995E66" w:rsidP="00995E66">
      <w:pPr>
        <w:numPr>
          <w:ilvl w:val="0"/>
          <w:numId w:val="1"/>
        </w:numPr>
        <w:tabs>
          <w:tab w:val="left" w:pos="540"/>
        </w:tabs>
      </w:pPr>
      <w:r>
        <w:t>We have read and understood the Documentation Requirements of this assignment</w:t>
      </w:r>
    </w:p>
    <w:p w14:paraId="31DFE29E" w14:textId="77777777" w:rsidR="00995E66" w:rsidRDefault="00995E66" w:rsidP="00995E66">
      <w:pPr>
        <w:numPr>
          <w:ilvl w:val="0"/>
          <w:numId w:val="1"/>
        </w:numPr>
        <w:tabs>
          <w:tab w:val="left" w:pos="540"/>
        </w:tabs>
        <w:rPr>
          <w:b/>
        </w:rPr>
      </w:pPr>
      <w:r>
        <w:rPr>
          <w:b/>
        </w:rPr>
        <w:t>This assignment submission is compliant to the Documentation Requirements.</w:t>
      </w:r>
    </w:p>
    <w:p w14:paraId="75059BC4" w14:textId="77777777" w:rsidR="00995E66" w:rsidRDefault="00995E66" w:rsidP="00995E66">
      <w:pPr>
        <w:numPr>
          <w:ilvl w:val="0"/>
          <w:numId w:val="1"/>
        </w:numPr>
        <w:tabs>
          <w:tab w:val="left" w:pos="540"/>
        </w:tabs>
      </w:pPr>
      <w:r>
        <w:t xml:space="preserve">The archive file (a zip file) contains the file “Assignment2.docx” </w:t>
      </w:r>
    </w:p>
    <w:p w14:paraId="73359C45" w14:textId="77777777" w:rsidR="00995E66" w:rsidRDefault="00995E66" w:rsidP="00995E66">
      <w:pPr>
        <w:numPr>
          <w:ilvl w:val="0"/>
          <w:numId w:val="1"/>
        </w:numPr>
        <w:tabs>
          <w:tab w:val="left" w:pos="540"/>
        </w:tabs>
      </w:pPr>
      <w:r>
        <w:t xml:space="preserve">We have included all relevant Linux source code, </w:t>
      </w:r>
      <w:proofErr w:type="gramStart"/>
      <w:r>
        <w:t>executables</w:t>
      </w:r>
      <w:proofErr w:type="gramEnd"/>
      <w:r>
        <w:t xml:space="preserve"> and test files in the tar archive. The file names are chosen according to the project specification.</w:t>
      </w:r>
    </w:p>
    <w:p w14:paraId="6AB8FCD3" w14:textId="77777777" w:rsidR="00995E66" w:rsidRDefault="00995E66" w:rsidP="00995E66">
      <w:pPr>
        <w:numPr>
          <w:ilvl w:val="0"/>
          <w:numId w:val="1"/>
        </w:numPr>
        <w:tabs>
          <w:tab w:val="left" w:pos="540"/>
        </w:tabs>
      </w:pPr>
      <w:r>
        <w:t>This archive file will be submitted to ICT374 Unit LMS.</w:t>
      </w:r>
    </w:p>
    <w:p w14:paraId="55C80AEF" w14:textId="77777777" w:rsidR="00995E66" w:rsidRDefault="00995E66" w:rsidP="00995E66">
      <w:pPr>
        <w:numPr>
          <w:ilvl w:val="0"/>
          <w:numId w:val="1"/>
        </w:numPr>
        <w:tabs>
          <w:tab w:val="left" w:pos="540"/>
        </w:tabs>
      </w:pPr>
      <w:r>
        <w:t>We have kept a copy of this assignment, including this archive file, in a safe place.</w:t>
      </w:r>
    </w:p>
    <w:p w14:paraId="76585C52" w14:textId="77777777" w:rsidR="00995E66" w:rsidRDefault="00995E66" w:rsidP="00995E66">
      <w:pPr>
        <w:numPr>
          <w:ilvl w:val="0"/>
          <w:numId w:val="1"/>
        </w:numPr>
        <w:tabs>
          <w:tab w:val="left" w:pos="540"/>
        </w:tabs>
      </w:pPr>
      <w:r>
        <w:t>We have completed Task Allocation and Completion Record below.</w:t>
      </w:r>
    </w:p>
    <w:p w14:paraId="36DAAC67" w14:textId="77777777" w:rsidR="00995E66" w:rsidRDefault="00995E66" w:rsidP="00995E66">
      <w:pPr>
        <w:numPr>
          <w:ilvl w:val="0"/>
          <w:numId w:val="1"/>
        </w:numPr>
        <w:tabs>
          <w:tab w:val="left" w:pos="540"/>
        </w:tabs>
        <w:rPr>
          <w:b/>
        </w:rPr>
      </w:pPr>
      <w:r>
        <w:rPr>
          <w:b/>
        </w:rPr>
        <w:t>We have signed the Group Declaration in the next page.</w:t>
      </w:r>
    </w:p>
    <w:p w14:paraId="7E14B392" w14:textId="77777777" w:rsidR="00995E66" w:rsidRDefault="00995E66" w:rsidP="00995E66">
      <w:pPr>
        <w:tabs>
          <w:tab w:val="left" w:pos="540"/>
        </w:tabs>
        <w:ind w:left="360"/>
        <w:rPr>
          <w:b/>
        </w:rPr>
      </w:pPr>
    </w:p>
    <w:p w14:paraId="7B39E52B" w14:textId="77777777" w:rsidR="00995E66" w:rsidRDefault="00995E66" w:rsidP="00995E66">
      <w:pPr>
        <w:rPr>
          <w:b/>
        </w:rPr>
      </w:pPr>
      <w:r>
        <w:rPr>
          <w:b/>
        </w:rPr>
        <w:t>The unit coordinator may choose to use your submission as sample solutions to be viewed by other students, but only with your permission. Please indicate whether you give permission for this to be done.</w:t>
      </w:r>
    </w:p>
    <w:p w14:paraId="771989A5" w14:textId="77777777" w:rsidR="00995E66" w:rsidRDefault="00995E66" w:rsidP="00995E66"/>
    <w:p w14:paraId="29C275DB" w14:textId="77777777" w:rsidR="00995E66" w:rsidRDefault="00995E66" w:rsidP="003465B6">
      <w:pPr>
        <w:numPr>
          <w:ilvl w:val="0"/>
          <w:numId w:val="3"/>
        </w:numPr>
        <w:tabs>
          <w:tab w:val="left" w:pos="540"/>
        </w:tabs>
      </w:pPr>
      <w:r>
        <w:t>Yes, we are willing to have my submission without change be made public as a sample solution.</w:t>
      </w:r>
    </w:p>
    <w:p w14:paraId="2430103A" w14:textId="77777777" w:rsidR="00995E66" w:rsidRDefault="00995E66" w:rsidP="003465B6">
      <w:pPr>
        <w:numPr>
          <w:ilvl w:val="0"/>
          <w:numId w:val="2"/>
        </w:numPr>
        <w:tabs>
          <w:tab w:val="left" w:pos="540"/>
        </w:tabs>
      </w:pPr>
      <w:r>
        <w:t xml:space="preserve">Yes, we are willing to have my submission be made public as a sample solution, </w:t>
      </w:r>
      <w:proofErr w:type="gramStart"/>
      <w:r>
        <w:t>as long as</w:t>
      </w:r>
      <w:proofErr w:type="gramEnd"/>
      <w:r>
        <w:t xml:space="preserve"> my submission is edited to remove all mentions of my identity.</w:t>
      </w:r>
    </w:p>
    <w:p w14:paraId="62EB475A" w14:textId="77777777" w:rsidR="00995E66" w:rsidRDefault="00995E66" w:rsidP="003465B6">
      <w:pPr>
        <w:numPr>
          <w:ilvl w:val="0"/>
          <w:numId w:val="2"/>
        </w:numPr>
        <w:tabs>
          <w:tab w:val="left" w:pos="540"/>
        </w:tabs>
      </w:pPr>
      <w:r>
        <w:t>No, we are not willing to have my submission made public.</w:t>
      </w:r>
    </w:p>
    <w:p w14:paraId="771D3011" w14:textId="77777777" w:rsidR="00995E66" w:rsidRDefault="00995E66" w:rsidP="00995E66">
      <w:pPr>
        <w:tabs>
          <w:tab w:val="left" w:pos="540"/>
        </w:tabs>
        <w:ind w:left="360"/>
        <w:rPr>
          <w:b/>
        </w:rPr>
      </w:pPr>
    </w:p>
    <w:p w14:paraId="35C9FD5A" w14:textId="77777777" w:rsidR="00995E66" w:rsidRDefault="00995E66" w:rsidP="00995E66">
      <w:pPr>
        <w:tabs>
          <w:tab w:val="left" w:pos="540"/>
        </w:tabs>
        <w:ind w:left="360"/>
      </w:pPr>
      <w:r>
        <w:br w:type="page"/>
      </w:r>
    </w:p>
    <w:p w14:paraId="2109453B" w14:textId="77777777" w:rsidR="00995E66" w:rsidRDefault="00995E66" w:rsidP="00995E66">
      <w:pPr>
        <w:pStyle w:val="BodyText2"/>
        <w:spacing w:line="240" w:lineRule="auto"/>
        <w:rPr>
          <w:b/>
          <w:szCs w:val="24"/>
          <w:lang w:val="en-AU"/>
        </w:rPr>
      </w:pPr>
      <w:r>
        <w:rPr>
          <w:b/>
          <w:szCs w:val="24"/>
          <w:lang w:val="en-AU"/>
        </w:rPr>
        <w:lastRenderedPageBreak/>
        <w:t>Group Declaration</w:t>
      </w:r>
    </w:p>
    <w:p w14:paraId="7BB1B29C" w14:textId="77777777" w:rsidR="00995E66" w:rsidRDefault="00995E66" w:rsidP="00995E66">
      <w:pPr>
        <w:pStyle w:val="BodyText2"/>
        <w:spacing w:line="240" w:lineRule="auto"/>
        <w:rPr>
          <w:sz w:val="20"/>
          <w:szCs w:val="22"/>
          <w:lang w:val="en-AU"/>
        </w:rPr>
      </w:pPr>
      <w:r>
        <w:rPr>
          <w:sz w:val="20"/>
          <w:szCs w:val="22"/>
          <w:lang w:val="en-AU"/>
        </w:rPr>
        <w:t xml:space="preserve">As a group assignment, each member of the group is expected to make an equal contribution to the assignment and receives the same mark for the assignment. </w:t>
      </w:r>
    </w:p>
    <w:p w14:paraId="6B1E0421" w14:textId="77777777" w:rsidR="00995E66" w:rsidRDefault="00995E66" w:rsidP="00995E66">
      <w:pPr>
        <w:pStyle w:val="BodyText2"/>
        <w:spacing w:line="240" w:lineRule="auto"/>
        <w:rPr>
          <w:sz w:val="20"/>
          <w:szCs w:val="22"/>
          <w:lang w:val="en-AU"/>
        </w:rPr>
      </w:pPr>
      <w:r>
        <w:rPr>
          <w:sz w:val="20"/>
          <w:szCs w:val="22"/>
          <w:lang w:val="en-AU"/>
        </w:rPr>
        <w:t>However, we recognise that on some occasions and due to various reasons, the actual contributions to the assignment from the members could be unequal despite the best efforts of each member. In this case, we can still accept your assignment provided that all members of the group reach an agreement on their percentages of contribution to the assignment, and the agreement accurately reflects the real contribution by each member. In such a case, a member’s mark is linked to his or her agreed contribution to the assignment and is calculated using the following formula:</w:t>
      </w:r>
    </w:p>
    <w:p w14:paraId="799150C2" w14:textId="77777777" w:rsidR="00995E66" w:rsidRDefault="00995E66" w:rsidP="00995E66">
      <w:pPr>
        <w:pStyle w:val="BodyText2"/>
        <w:tabs>
          <w:tab w:val="left" w:pos="7655"/>
        </w:tabs>
        <w:spacing w:line="240" w:lineRule="auto"/>
        <w:ind w:left="2835" w:right="509" w:hanging="2835"/>
        <w:rPr>
          <w:sz w:val="20"/>
          <w:szCs w:val="22"/>
          <w:lang w:val="en-AU"/>
        </w:rPr>
      </w:pPr>
      <w:r>
        <w:rPr>
          <w:sz w:val="20"/>
          <w:szCs w:val="22"/>
          <w:lang w:val="en-AU"/>
        </w:rPr>
        <w:t xml:space="preserve">       A member’s mark = minimum ( group mark x the member’s percentage of contribution x 2,  group mark + 10, 100 )</w:t>
      </w:r>
    </w:p>
    <w:p w14:paraId="56D41C89" w14:textId="77777777" w:rsidR="00995E66" w:rsidRDefault="00995E66" w:rsidP="00995E66">
      <w:pPr>
        <w:pStyle w:val="BodyText2"/>
        <w:spacing w:line="240" w:lineRule="auto"/>
        <w:rPr>
          <w:sz w:val="20"/>
          <w:szCs w:val="22"/>
          <w:lang w:val="en-AU"/>
        </w:rPr>
      </w:pPr>
      <w:r>
        <w:rPr>
          <w:sz w:val="20"/>
          <w:szCs w:val="22"/>
          <w:lang w:val="en-AU"/>
        </w:rPr>
        <w:t xml:space="preserve">On some rare occasions, the two members of the group fail to reach an agreement on their contributions to the assignment. In such a case, </w:t>
      </w:r>
      <w:proofErr w:type="gramStart"/>
      <w:r>
        <w:rPr>
          <w:sz w:val="20"/>
          <w:szCs w:val="22"/>
          <w:lang w:val="en-AU"/>
        </w:rPr>
        <w:t>in order for</w:t>
      </w:r>
      <w:proofErr w:type="gramEnd"/>
      <w:r>
        <w:rPr>
          <w:sz w:val="20"/>
          <w:szCs w:val="22"/>
          <w:lang w:val="en-AU"/>
        </w:rPr>
        <w:t xml:space="preserve"> your assignment to be marked, each member of the group must complete a detailed </w:t>
      </w:r>
      <w:r>
        <w:rPr>
          <w:i/>
          <w:sz w:val="20"/>
          <w:szCs w:val="22"/>
          <w:lang w:val="en-AU"/>
        </w:rPr>
        <w:t>Task Breakdown List</w:t>
      </w:r>
      <w:r>
        <w:rPr>
          <w:sz w:val="20"/>
          <w:szCs w:val="22"/>
          <w:lang w:val="en-AU"/>
        </w:rPr>
        <w:t xml:space="preserve"> and state his or her own claim of the percentage of contribution to the assignment. Your tutor will then award each member a mark based on his assessment of the quality of the assignment as whole as well as his assessment of that member’s contribution to the assignment based on the information provided.</w:t>
      </w:r>
    </w:p>
    <w:p w14:paraId="22578991" w14:textId="77777777" w:rsidR="00995E66" w:rsidRDefault="00995E66" w:rsidP="00995E66">
      <w:pPr>
        <w:pStyle w:val="BodyText2"/>
        <w:spacing w:line="240" w:lineRule="auto"/>
        <w:rPr>
          <w:sz w:val="20"/>
          <w:szCs w:val="22"/>
          <w:lang w:val="en-AU"/>
        </w:rPr>
      </w:pPr>
      <w:r>
        <w:rPr>
          <w:sz w:val="20"/>
          <w:szCs w:val="22"/>
          <w:lang w:val="en-AU"/>
        </w:rPr>
        <w:t xml:space="preserve">Please complete and sign </w:t>
      </w:r>
      <w:r>
        <w:rPr>
          <w:b/>
          <w:i/>
          <w:sz w:val="20"/>
          <w:szCs w:val="22"/>
          <w:lang w:val="en-AU"/>
        </w:rPr>
        <w:t>one</w:t>
      </w:r>
      <w:r>
        <w:rPr>
          <w:sz w:val="20"/>
          <w:szCs w:val="22"/>
          <w:lang w:val="en-AU"/>
        </w:rPr>
        <w:t xml:space="preserve"> of the three declarations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995E66" w14:paraId="1F5B4122" w14:textId="77777777" w:rsidTr="00995E66">
        <w:tc>
          <w:tcPr>
            <w:tcW w:w="8522" w:type="dxa"/>
            <w:tcBorders>
              <w:top w:val="single" w:sz="4" w:space="0" w:color="auto"/>
              <w:left w:val="single" w:sz="4" w:space="0" w:color="auto"/>
              <w:bottom w:val="single" w:sz="4" w:space="0" w:color="auto"/>
              <w:right w:val="single" w:sz="4" w:space="0" w:color="auto"/>
            </w:tcBorders>
            <w:hideMark/>
          </w:tcPr>
          <w:p w14:paraId="13453255" w14:textId="77777777" w:rsidR="00995E66" w:rsidRDefault="00995E66">
            <w:pPr>
              <w:pStyle w:val="BodyText2"/>
              <w:spacing w:before="120" w:after="240" w:line="240" w:lineRule="auto"/>
              <w:rPr>
                <w:i/>
                <w:sz w:val="20"/>
                <w:szCs w:val="22"/>
                <w:lang w:val="en-AU"/>
              </w:rPr>
            </w:pPr>
            <w:r>
              <w:rPr>
                <w:i/>
                <w:sz w:val="20"/>
                <w:szCs w:val="22"/>
                <w:lang w:val="en-AU"/>
              </w:rPr>
              <w:t xml:space="preserve">We have made </w:t>
            </w:r>
            <w:r>
              <w:rPr>
                <w:b/>
                <w:i/>
                <w:sz w:val="20"/>
                <w:szCs w:val="22"/>
                <w:lang w:val="en-AU"/>
              </w:rPr>
              <w:t>equal</w:t>
            </w:r>
            <w:r>
              <w:rPr>
                <w:i/>
                <w:sz w:val="20"/>
                <w:szCs w:val="22"/>
                <w:lang w:val="en-AU"/>
              </w:rPr>
              <w:t xml:space="preserve"> contributions to this assignment. We understand that each of us will receive the same mark for this assignment.</w:t>
            </w:r>
          </w:p>
          <w:p w14:paraId="60A89243" w14:textId="5B5DE4D8" w:rsidR="00995E66" w:rsidRDefault="00995E66">
            <w:pPr>
              <w:pStyle w:val="BodyText2"/>
              <w:spacing w:before="120" w:after="240" w:line="240" w:lineRule="auto"/>
              <w:rPr>
                <w:sz w:val="20"/>
                <w:szCs w:val="22"/>
                <w:lang w:val="en-AU"/>
              </w:rPr>
            </w:pPr>
            <w:r>
              <w:rPr>
                <w:sz w:val="20"/>
                <w:szCs w:val="22"/>
                <w:lang w:val="en-AU"/>
              </w:rPr>
              <w:t>Signature (member 1): _</w:t>
            </w:r>
            <w:proofErr w:type="spellStart"/>
            <w:r w:rsidRPr="003465B6">
              <w:rPr>
                <w:sz w:val="20"/>
                <w:szCs w:val="22"/>
                <w:u w:val="single"/>
                <w:lang w:val="en-AU"/>
              </w:rPr>
              <w:t>RA</w:t>
            </w:r>
            <w:r>
              <w:rPr>
                <w:sz w:val="20"/>
                <w:szCs w:val="22"/>
                <w:lang w:val="en-AU"/>
              </w:rPr>
              <w:t>______________________________Date</w:t>
            </w:r>
            <w:proofErr w:type="spellEnd"/>
            <w:r>
              <w:rPr>
                <w:sz w:val="20"/>
                <w:szCs w:val="22"/>
                <w:lang w:val="en-AU"/>
              </w:rPr>
              <w:t>: _</w:t>
            </w:r>
            <w:r w:rsidRPr="00995E66">
              <w:rPr>
                <w:sz w:val="20"/>
                <w:szCs w:val="22"/>
                <w:u w:val="single"/>
                <w:lang w:val="en-AU"/>
              </w:rPr>
              <w:t>27/10/2021</w:t>
            </w:r>
            <w:r>
              <w:rPr>
                <w:sz w:val="20"/>
                <w:szCs w:val="22"/>
                <w:lang w:val="en-AU"/>
              </w:rPr>
              <w:t xml:space="preserve">_______________                                              </w:t>
            </w:r>
          </w:p>
          <w:p w14:paraId="3DFFF4B3" w14:textId="77777777" w:rsidR="00995E66" w:rsidRDefault="00995E66">
            <w:pPr>
              <w:pStyle w:val="BodyText2"/>
              <w:spacing w:before="120" w:after="360" w:line="240" w:lineRule="auto"/>
              <w:rPr>
                <w:sz w:val="20"/>
                <w:szCs w:val="22"/>
                <w:lang w:val="en-AU"/>
              </w:rPr>
            </w:pPr>
            <w:r>
              <w:rPr>
                <w:sz w:val="20"/>
                <w:szCs w:val="22"/>
                <w:lang w:val="en-AU"/>
              </w:rPr>
              <w:t>Signature (member 2): _______________________________Date: ______________________</w:t>
            </w:r>
          </w:p>
        </w:tc>
      </w:tr>
      <w:tr w:rsidR="00995E66" w14:paraId="35AD6E80" w14:textId="77777777" w:rsidTr="00995E66">
        <w:tc>
          <w:tcPr>
            <w:tcW w:w="8522" w:type="dxa"/>
            <w:tcBorders>
              <w:top w:val="single" w:sz="4" w:space="0" w:color="auto"/>
              <w:left w:val="single" w:sz="4" w:space="0" w:color="auto"/>
              <w:bottom w:val="single" w:sz="4" w:space="0" w:color="auto"/>
              <w:right w:val="single" w:sz="4" w:space="0" w:color="auto"/>
            </w:tcBorders>
            <w:hideMark/>
          </w:tcPr>
          <w:p w14:paraId="0ADE817B" w14:textId="77777777" w:rsidR="00995E66" w:rsidRDefault="00995E66">
            <w:pPr>
              <w:pStyle w:val="BodyText2"/>
              <w:spacing w:before="120" w:after="240" w:line="240" w:lineRule="auto"/>
              <w:rPr>
                <w:i/>
                <w:sz w:val="20"/>
                <w:szCs w:val="22"/>
                <w:lang w:val="en-AU"/>
              </w:rPr>
            </w:pPr>
            <w:r>
              <w:rPr>
                <w:i/>
                <w:sz w:val="20"/>
                <w:szCs w:val="22"/>
                <w:lang w:val="en-AU"/>
              </w:rPr>
              <w:t xml:space="preserve">We have made </w:t>
            </w:r>
            <w:r>
              <w:rPr>
                <w:b/>
                <w:i/>
                <w:sz w:val="20"/>
                <w:szCs w:val="22"/>
                <w:lang w:val="en-AU"/>
              </w:rPr>
              <w:t>unequal</w:t>
            </w:r>
            <w:r>
              <w:rPr>
                <w:i/>
                <w:sz w:val="20"/>
                <w:szCs w:val="22"/>
                <w:lang w:val="en-AU"/>
              </w:rPr>
              <w:t xml:space="preserve"> contributions to this assignment. The percentage of contribution by each of us is given below (note the sum of the contributions by the two members must be equal to 100%):</w:t>
            </w:r>
          </w:p>
          <w:p w14:paraId="151A1424" w14:textId="77777777" w:rsidR="00995E66" w:rsidRDefault="00995E66">
            <w:pPr>
              <w:pStyle w:val="BodyText2"/>
              <w:spacing w:before="120" w:after="240" w:line="240" w:lineRule="auto"/>
              <w:rPr>
                <w:sz w:val="20"/>
                <w:szCs w:val="22"/>
                <w:lang w:val="en-AU"/>
              </w:rPr>
            </w:pPr>
            <w:r>
              <w:rPr>
                <w:sz w:val="20"/>
                <w:szCs w:val="22"/>
                <w:lang w:val="en-AU"/>
              </w:rPr>
              <w:t xml:space="preserve">Member’s name:                                                         Contribution (%): </w:t>
            </w:r>
          </w:p>
          <w:p w14:paraId="2483755B" w14:textId="77777777" w:rsidR="00995E66" w:rsidRDefault="00995E66">
            <w:pPr>
              <w:pStyle w:val="BodyText2"/>
              <w:spacing w:before="120" w:after="240" w:line="240" w:lineRule="auto"/>
              <w:rPr>
                <w:sz w:val="20"/>
                <w:szCs w:val="22"/>
                <w:lang w:val="en-AU"/>
              </w:rPr>
            </w:pPr>
            <w:r>
              <w:rPr>
                <w:sz w:val="20"/>
                <w:szCs w:val="22"/>
                <w:lang w:val="en-AU"/>
              </w:rPr>
              <w:t xml:space="preserve">Member’s name:                                                         Contribution (%): </w:t>
            </w:r>
          </w:p>
          <w:p w14:paraId="6239FA73" w14:textId="77777777" w:rsidR="00995E66" w:rsidRDefault="00995E66">
            <w:pPr>
              <w:pStyle w:val="BodyText2"/>
              <w:spacing w:before="120" w:after="240" w:line="240" w:lineRule="auto"/>
              <w:rPr>
                <w:i/>
                <w:sz w:val="20"/>
                <w:szCs w:val="22"/>
                <w:lang w:val="en-AU"/>
              </w:rPr>
            </w:pPr>
            <w:r>
              <w:rPr>
                <w:i/>
                <w:sz w:val="20"/>
                <w:szCs w:val="22"/>
                <w:lang w:val="en-AU"/>
              </w:rPr>
              <w:t>We understand that each of us will receive a mark for this assignment that is linked to our contributions to the assignment. The mark will be calculated using the following formula:</w:t>
            </w:r>
          </w:p>
          <w:p w14:paraId="6549F82C" w14:textId="77777777" w:rsidR="00995E66" w:rsidRDefault="00995E66">
            <w:pPr>
              <w:pStyle w:val="BodyText2"/>
              <w:spacing w:before="120" w:after="240" w:line="240" w:lineRule="auto"/>
              <w:ind w:left="2977" w:right="368" w:hanging="2693"/>
              <w:rPr>
                <w:i/>
                <w:sz w:val="20"/>
                <w:szCs w:val="22"/>
                <w:lang w:val="en-AU"/>
              </w:rPr>
            </w:pPr>
            <w:r>
              <w:rPr>
                <w:sz w:val="20"/>
                <w:szCs w:val="22"/>
                <w:lang w:val="en-AU"/>
              </w:rPr>
              <w:t>A member’s mark = minimum ( group mark x the member’s percentage of contribution x 2,  group mark + 10, 100 )</w:t>
            </w:r>
          </w:p>
          <w:p w14:paraId="61C2AD7D" w14:textId="77777777" w:rsidR="00995E66" w:rsidRDefault="00995E66">
            <w:pPr>
              <w:pStyle w:val="BodyText2"/>
              <w:spacing w:before="120" w:after="240" w:line="240" w:lineRule="auto"/>
              <w:rPr>
                <w:sz w:val="20"/>
                <w:szCs w:val="22"/>
                <w:lang w:val="en-AU"/>
              </w:rPr>
            </w:pPr>
            <w:r>
              <w:rPr>
                <w:sz w:val="20"/>
                <w:szCs w:val="22"/>
                <w:lang w:val="en-AU"/>
              </w:rPr>
              <w:t xml:space="preserve">Signature (member 1): _______________________________Date: ______________________                                              </w:t>
            </w:r>
          </w:p>
          <w:p w14:paraId="048677C5" w14:textId="77777777" w:rsidR="00995E66" w:rsidRDefault="00995E66">
            <w:pPr>
              <w:pStyle w:val="BodyText2"/>
              <w:spacing w:after="360" w:line="240" w:lineRule="auto"/>
              <w:rPr>
                <w:sz w:val="20"/>
                <w:szCs w:val="22"/>
                <w:lang w:val="en-AU"/>
              </w:rPr>
            </w:pPr>
            <w:r>
              <w:rPr>
                <w:sz w:val="20"/>
                <w:szCs w:val="22"/>
                <w:lang w:val="en-AU"/>
              </w:rPr>
              <w:t>Signature (member 2): _______________________________Date: ______________________</w:t>
            </w:r>
          </w:p>
        </w:tc>
      </w:tr>
      <w:tr w:rsidR="00995E66" w14:paraId="61023785" w14:textId="77777777" w:rsidTr="00995E66">
        <w:tc>
          <w:tcPr>
            <w:tcW w:w="8522" w:type="dxa"/>
            <w:tcBorders>
              <w:top w:val="single" w:sz="4" w:space="0" w:color="auto"/>
              <w:left w:val="single" w:sz="4" w:space="0" w:color="auto"/>
              <w:bottom w:val="single" w:sz="4" w:space="0" w:color="auto"/>
              <w:right w:val="single" w:sz="4" w:space="0" w:color="auto"/>
            </w:tcBorders>
            <w:hideMark/>
          </w:tcPr>
          <w:p w14:paraId="5974E53D" w14:textId="77777777" w:rsidR="00995E66" w:rsidRDefault="00995E66">
            <w:pPr>
              <w:pStyle w:val="BodyText2"/>
              <w:spacing w:before="120" w:after="240" w:line="240" w:lineRule="auto"/>
              <w:rPr>
                <w:i/>
                <w:sz w:val="20"/>
                <w:szCs w:val="22"/>
                <w:lang w:val="en-AU"/>
              </w:rPr>
            </w:pPr>
            <w:r>
              <w:rPr>
                <w:i/>
                <w:sz w:val="20"/>
                <w:szCs w:val="22"/>
                <w:lang w:val="en-AU"/>
              </w:rPr>
              <w:t xml:space="preserve">We are unable to reach an agreement on the percentage of our contributions to this assignment. However, </w:t>
            </w:r>
            <w:proofErr w:type="gramStart"/>
            <w:r>
              <w:rPr>
                <w:i/>
                <w:sz w:val="20"/>
                <w:szCs w:val="22"/>
                <w:lang w:val="en-AU"/>
              </w:rPr>
              <w:t>in order for</w:t>
            </w:r>
            <w:proofErr w:type="gramEnd"/>
            <w:r>
              <w:rPr>
                <w:i/>
                <w:sz w:val="20"/>
                <w:szCs w:val="22"/>
                <w:lang w:val="en-AU"/>
              </w:rPr>
              <w:t xml:space="preserve"> our tutor to be able to properly assess the work completed by each of us, each of us has completed a detailed Task Breakdown List which is included in this submission. We will accept our tutor’s determination of our contributions to this assignment.</w:t>
            </w:r>
          </w:p>
          <w:p w14:paraId="748B2C99" w14:textId="77777777" w:rsidR="00995E66" w:rsidRDefault="00995E66">
            <w:pPr>
              <w:pStyle w:val="BodyText2"/>
              <w:spacing w:before="120" w:after="240" w:line="240" w:lineRule="auto"/>
              <w:rPr>
                <w:sz w:val="20"/>
                <w:szCs w:val="22"/>
                <w:lang w:val="en-AU"/>
              </w:rPr>
            </w:pPr>
            <w:r>
              <w:rPr>
                <w:sz w:val="20"/>
                <w:szCs w:val="22"/>
                <w:lang w:val="en-AU"/>
              </w:rPr>
              <w:t xml:space="preserve">Signature (member 1): _______________________________Date: ______________________                                              </w:t>
            </w:r>
          </w:p>
          <w:p w14:paraId="1A3AE8D0" w14:textId="77777777" w:rsidR="00995E66" w:rsidRDefault="00995E66">
            <w:pPr>
              <w:pStyle w:val="BodyText2"/>
              <w:spacing w:after="360" w:line="240" w:lineRule="auto"/>
              <w:rPr>
                <w:sz w:val="20"/>
                <w:szCs w:val="22"/>
                <w:lang w:val="en-AU"/>
              </w:rPr>
            </w:pPr>
            <w:r>
              <w:rPr>
                <w:sz w:val="20"/>
                <w:szCs w:val="22"/>
                <w:lang w:val="en-AU"/>
              </w:rPr>
              <w:t>Signature (member 2): _______________________________Date: ______________________</w:t>
            </w:r>
          </w:p>
        </w:tc>
      </w:tr>
    </w:tbl>
    <w:p w14:paraId="2D18DFDB" w14:textId="77777777" w:rsidR="00995E66" w:rsidRDefault="00995E66" w:rsidP="00995E66">
      <w:pPr>
        <w:pStyle w:val="BodyText2"/>
        <w:spacing w:line="240" w:lineRule="auto"/>
        <w:rPr>
          <w:sz w:val="20"/>
          <w:szCs w:val="22"/>
          <w:lang w:val="en-AU"/>
        </w:rPr>
      </w:pPr>
    </w:p>
    <w:p w14:paraId="4E65A242" w14:textId="1B63C86C" w:rsidR="00B82806" w:rsidRPr="007837B9" w:rsidRDefault="00AF60BE" w:rsidP="00AF60BE">
      <w:pPr>
        <w:rPr>
          <w:b/>
          <w:bCs/>
          <w:sz w:val="24"/>
          <w:szCs w:val="24"/>
        </w:rPr>
      </w:pPr>
      <w:r w:rsidRPr="007837B9">
        <w:rPr>
          <w:b/>
          <w:bCs/>
          <w:sz w:val="24"/>
          <w:szCs w:val="24"/>
        </w:rPr>
        <w:lastRenderedPageBreak/>
        <w:t>2. Extensions Granted</w:t>
      </w:r>
    </w:p>
    <w:p w14:paraId="5E0C99EB" w14:textId="0B0B72C2" w:rsidR="00AF60BE" w:rsidRDefault="00AF60BE" w:rsidP="00AF60BE">
      <w:r>
        <w:t>No extensions were requested or granted for this assignment</w:t>
      </w:r>
    </w:p>
    <w:p w14:paraId="513E4648" w14:textId="5D1B0EC6" w:rsidR="00AF60BE" w:rsidRDefault="00AF60BE" w:rsidP="00AF60BE"/>
    <w:p w14:paraId="72129ADE" w14:textId="52EC44BD" w:rsidR="00AF60BE" w:rsidRPr="00FB451D" w:rsidRDefault="00AF60BE" w:rsidP="00AF60BE">
      <w:pPr>
        <w:rPr>
          <w:b/>
          <w:bCs/>
          <w:sz w:val="24"/>
          <w:szCs w:val="24"/>
        </w:rPr>
      </w:pPr>
      <w:r w:rsidRPr="00FB451D">
        <w:rPr>
          <w:b/>
          <w:bCs/>
          <w:sz w:val="24"/>
          <w:szCs w:val="24"/>
        </w:rPr>
        <w:t xml:space="preserve">3. </w:t>
      </w:r>
      <w:r w:rsidR="00FB451D" w:rsidRPr="00FB451D">
        <w:rPr>
          <w:b/>
          <w:bCs/>
          <w:sz w:val="24"/>
          <w:szCs w:val="24"/>
        </w:rPr>
        <w:t>List of Files</w:t>
      </w:r>
    </w:p>
    <w:p w14:paraId="4D15D69C" w14:textId="7023B67D" w:rsidR="00FB451D" w:rsidRDefault="00FB451D" w:rsidP="00AF60BE">
      <w:r>
        <w:t xml:space="preserve">Below </w:t>
      </w:r>
      <w:proofErr w:type="gramStart"/>
      <w:r>
        <w:t>are</w:t>
      </w:r>
      <w:proofErr w:type="gramEnd"/>
      <w:r>
        <w:t xml:space="preserve"> the list of the relevant files for the assignment. </w:t>
      </w:r>
    </w:p>
    <w:p w14:paraId="7024DA38" w14:textId="5FC3BDB3" w:rsidR="00FB451D" w:rsidRDefault="00FB451D" w:rsidP="00FB451D">
      <w:pPr>
        <w:pStyle w:val="ListParagraph"/>
        <w:numPr>
          <w:ilvl w:val="0"/>
          <w:numId w:val="3"/>
        </w:numPr>
      </w:pPr>
      <w:proofErr w:type="spellStart"/>
      <w:r>
        <w:t>main.c</w:t>
      </w:r>
      <w:proofErr w:type="spellEnd"/>
      <w:r w:rsidR="003076FC">
        <w:t xml:space="preserve"> - </w:t>
      </w:r>
    </w:p>
    <w:p w14:paraId="71A35693" w14:textId="73516E97" w:rsidR="00FB451D" w:rsidRDefault="00FB451D" w:rsidP="00FB451D">
      <w:pPr>
        <w:pStyle w:val="ListParagraph"/>
        <w:numPr>
          <w:ilvl w:val="0"/>
          <w:numId w:val="3"/>
        </w:numPr>
      </w:pPr>
      <w:proofErr w:type="spellStart"/>
      <w:r>
        <w:t>main.o</w:t>
      </w:r>
      <w:proofErr w:type="spellEnd"/>
      <w:r>
        <w:t xml:space="preserve"> </w:t>
      </w:r>
      <w:r w:rsidR="003076FC">
        <w:t>-</w:t>
      </w:r>
    </w:p>
    <w:p w14:paraId="0480C68C" w14:textId="7A7C5E18" w:rsidR="00FB451D" w:rsidRDefault="00FB451D" w:rsidP="00FB451D">
      <w:pPr>
        <w:pStyle w:val="ListParagraph"/>
        <w:numPr>
          <w:ilvl w:val="0"/>
          <w:numId w:val="3"/>
        </w:numPr>
      </w:pPr>
      <w:proofErr w:type="spellStart"/>
      <w:r>
        <w:t>Makefile</w:t>
      </w:r>
      <w:proofErr w:type="spellEnd"/>
      <w:r w:rsidR="003076FC">
        <w:t xml:space="preserve"> -</w:t>
      </w:r>
    </w:p>
    <w:p w14:paraId="4B72E40B" w14:textId="055D5ADD" w:rsidR="00FB451D" w:rsidRDefault="00FB451D" w:rsidP="00FB451D">
      <w:pPr>
        <w:pStyle w:val="ListParagraph"/>
        <w:numPr>
          <w:ilvl w:val="0"/>
          <w:numId w:val="3"/>
        </w:numPr>
      </w:pPr>
      <w:proofErr w:type="spellStart"/>
      <w:r>
        <w:t>token.h</w:t>
      </w:r>
      <w:proofErr w:type="spellEnd"/>
      <w:r w:rsidR="003076FC">
        <w:t xml:space="preserve"> -</w:t>
      </w:r>
    </w:p>
    <w:p w14:paraId="0EFA8140" w14:textId="0E2B51AE" w:rsidR="00FB451D" w:rsidRDefault="00FB451D" w:rsidP="00FB451D">
      <w:pPr>
        <w:pStyle w:val="ListParagraph"/>
        <w:numPr>
          <w:ilvl w:val="0"/>
          <w:numId w:val="3"/>
        </w:numPr>
      </w:pPr>
      <w:proofErr w:type="spellStart"/>
      <w:r>
        <w:t>token.c</w:t>
      </w:r>
      <w:proofErr w:type="spellEnd"/>
      <w:r w:rsidR="003076FC">
        <w:t xml:space="preserve"> -</w:t>
      </w:r>
    </w:p>
    <w:p w14:paraId="675CD47E" w14:textId="45D4FD10" w:rsidR="00FB451D" w:rsidRDefault="00FB451D" w:rsidP="00FB451D">
      <w:pPr>
        <w:pStyle w:val="ListParagraph"/>
        <w:numPr>
          <w:ilvl w:val="0"/>
          <w:numId w:val="3"/>
        </w:numPr>
      </w:pPr>
      <w:proofErr w:type="spellStart"/>
      <w:r>
        <w:t>token.o</w:t>
      </w:r>
      <w:proofErr w:type="spellEnd"/>
      <w:r w:rsidR="003076FC">
        <w:t xml:space="preserve"> -</w:t>
      </w:r>
    </w:p>
    <w:p w14:paraId="7CAD2E06" w14:textId="09AB793B" w:rsidR="00FB451D" w:rsidRDefault="00FB451D" w:rsidP="00FB451D">
      <w:pPr>
        <w:pStyle w:val="ListParagraph"/>
        <w:numPr>
          <w:ilvl w:val="0"/>
          <w:numId w:val="3"/>
        </w:numPr>
      </w:pPr>
      <w:proofErr w:type="spellStart"/>
      <w:r>
        <w:t>command.h</w:t>
      </w:r>
      <w:proofErr w:type="spellEnd"/>
      <w:r w:rsidR="003076FC">
        <w:t xml:space="preserve"> -</w:t>
      </w:r>
    </w:p>
    <w:p w14:paraId="1EB9C94C" w14:textId="1BEBBA04" w:rsidR="00FB451D" w:rsidRDefault="00FB451D" w:rsidP="00FB451D">
      <w:pPr>
        <w:pStyle w:val="ListParagraph"/>
        <w:numPr>
          <w:ilvl w:val="0"/>
          <w:numId w:val="3"/>
        </w:numPr>
      </w:pPr>
      <w:proofErr w:type="spellStart"/>
      <w:r>
        <w:t>command.c</w:t>
      </w:r>
      <w:proofErr w:type="spellEnd"/>
      <w:r w:rsidR="003076FC">
        <w:t xml:space="preserve"> -</w:t>
      </w:r>
    </w:p>
    <w:p w14:paraId="46882251" w14:textId="0B538F9E" w:rsidR="00FB451D" w:rsidRDefault="00FB451D" w:rsidP="00FB451D">
      <w:pPr>
        <w:pStyle w:val="ListParagraph"/>
        <w:numPr>
          <w:ilvl w:val="0"/>
          <w:numId w:val="3"/>
        </w:numPr>
      </w:pPr>
      <w:proofErr w:type="spellStart"/>
      <w:r>
        <w:t>command.o</w:t>
      </w:r>
      <w:proofErr w:type="spellEnd"/>
      <w:r w:rsidR="003076FC">
        <w:t xml:space="preserve"> </w:t>
      </w:r>
      <w:r w:rsidR="003F0B43">
        <w:t>–</w:t>
      </w:r>
    </w:p>
    <w:p w14:paraId="4EF95109" w14:textId="7F717BB2" w:rsidR="003F0B43" w:rsidRDefault="003F0B43" w:rsidP="003F0B43"/>
    <w:p w14:paraId="3FA3666E" w14:textId="6D963239" w:rsidR="003F0B43" w:rsidRPr="003F0B43" w:rsidRDefault="003F0B43" w:rsidP="003F0B43">
      <w:pPr>
        <w:rPr>
          <w:b/>
          <w:bCs/>
          <w:sz w:val="24"/>
          <w:szCs w:val="24"/>
        </w:rPr>
      </w:pPr>
      <w:r w:rsidRPr="003F0B43">
        <w:rPr>
          <w:b/>
          <w:bCs/>
          <w:sz w:val="24"/>
          <w:szCs w:val="24"/>
        </w:rPr>
        <w:t>4. Project Description</w:t>
      </w:r>
    </w:p>
    <w:p w14:paraId="223603FE" w14:textId="77777777" w:rsidR="003F0B43" w:rsidRDefault="003F0B43" w:rsidP="003F0B43">
      <w:pPr>
        <w:rPr>
          <w:b/>
          <w:bCs/>
        </w:rPr>
      </w:pPr>
    </w:p>
    <w:p w14:paraId="620918B0" w14:textId="58DC9B13" w:rsidR="003F0B43" w:rsidRPr="003F0B43" w:rsidRDefault="003F0B43" w:rsidP="003F0B43">
      <w:pPr>
        <w:rPr>
          <w:b/>
          <w:bCs/>
        </w:rPr>
      </w:pPr>
      <w:r w:rsidRPr="003F0B43">
        <w:rPr>
          <w:b/>
          <w:bCs/>
        </w:rPr>
        <w:t>Project 1 - A Simple Unix Shell</w:t>
      </w:r>
    </w:p>
    <w:p w14:paraId="1204F48D" w14:textId="77777777" w:rsidR="003F0B43" w:rsidRDefault="003F0B43" w:rsidP="003F0B43"/>
    <w:p w14:paraId="3611B210" w14:textId="63268C2E" w:rsidR="003F0B43" w:rsidRDefault="003F0B43" w:rsidP="003F0B43">
      <w:r>
        <w:t xml:space="preserve">The project requires the use of more Unix systems facilities and other functions than the other two projects. It also demands good C programming skills in designing the command line parser. Therefore, the project </w:t>
      </w:r>
      <w:proofErr w:type="gramStart"/>
      <w:r>
        <w:t>is considered to be</w:t>
      </w:r>
      <w:proofErr w:type="gramEnd"/>
      <w:r>
        <w:t xml:space="preserve"> more difficult to implement than the other two and this will be taken into consideration during assessment. A lot can be learnt about operating systems by doing this project.</w:t>
      </w:r>
    </w:p>
    <w:p w14:paraId="1DE342C2" w14:textId="26195915" w:rsidR="00FB451D" w:rsidRDefault="00FB451D" w:rsidP="00FB451D"/>
    <w:p w14:paraId="357B36A6" w14:textId="3D55B667" w:rsidR="00FB451D" w:rsidRPr="00C22265" w:rsidRDefault="00C22265" w:rsidP="00FB451D">
      <w:pPr>
        <w:rPr>
          <w:i/>
          <w:iCs/>
          <w:color w:val="FF0000"/>
        </w:rPr>
      </w:pPr>
      <w:r w:rsidRPr="00C22265">
        <w:rPr>
          <w:i/>
          <w:iCs/>
          <w:color w:val="FF0000"/>
        </w:rPr>
        <w:t>Add brief description</w:t>
      </w:r>
    </w:p>
    <w:p w14:paraId="1C4368FC" w14:textId="611F3DAC" w:rsidR="00C22265" w:rsidRDefault="00C22265" w:rsidP="00FB451D"/>
    <w:p w14:paraId="068DDD2F" w14:textId="30B30F4F" w:rsidR="00C22265" w:rsidRPr="00BC27D8" w:rsidRDefault="00BC27D8" w:rsidP="00FB451D">
      <w:pPr>
        <w:rPr>
          <w:b/>
          <w:bCs/>
          <w:sz w:val="24"/>
          <w:szCs w:val="24"/>
        </w:rPr>
      </w:pPr>
      <w:r w:rsidRPr="00BC27D8">
        <w:rPr>
          <w:b/>
          <w:bCs/>
          <w:sz w:val="24"/>
          <w:szCs w:val="24"/>
        </w:rPr>
        <w:t xml:space="preserve">5. </w:t>
      </w:r>
      <w:proofErr w:type="spellStart"/>
      <w:r w:rsidRPr="00BC27D8">
        <w:rPr>
          <w:b/>
          <w:bCs/>
          <w:sz w:val="24"/>
          <w:szCs w:val="24"/>
        </w:rPr>
        <w:t>Self diagnosis</w:t>
      </w:r>
      <w:proofErr w:type="spellEnd"/>
      <w:r w:rsidRPr="00BC27D8">
        <w:rPr>
          <w:b/>
          <w:bCs/>
          <w:sz w:val="24"/>
          <w:szCs w:val="24"/>
        </w:rPr>
        <w:t xml:space="preserve"> and evaluation</w:t>
      </w:r>
    </w:p>
    <w:p w14:paraId="605F160D" w14:textId="705EFD10" w:rsidR="00BC27D8" w:rsidRDefault="00BC27D8" w:rsidP="00FB451D">
      <w:r>
        <w:t>The list of the fully functional features are as follows:</w:t>
      </w:r>
    </w:p>
    <w:p w14:paraId="071F480D" w14:textId="032CD2EE" w:rsidR="00BC27D8" w:rsidRDefault="00BC27D8" w:rsidP="00FB451D"/>
    <w:p w14:paraId="6A58D00D" w14:textId="741FD934" w:rsidR="00BC27D8" w:rsidRDefault="00BC27D8" w:rsidP="00BC27D8">
      <w:r>
        <w:t xml:space="preserve">The list of the </w:t>
      </w:r>
      <w:r>
        <w:t>fe</w:t>
      </w:r>
      <w:r>
        <w:t>atures</w:t>
      </w:r>
      <w:r>
        <w:t xml:space="preserve"> not fully functional</w:t>
      </w:r>
      <w:r>
        <w:t xml:space="preserve"> are as follows:</w:t>
      </w:r>
    </w:p>
    <w:p w14:paraId="04DC84C0" w14:textId="1ADD59BF" w:rsidR="00BC27D8" w:rsidRDefault="00BC27D8" w:rsidP="00BC27D8"/>
    <w:p w14:paraId="38C8BD5E" w14:textId="4A3D64C9" w:rsidR="00BC27D8" w:rsidRPr="00392B49" w:rsidRDefault="00400DE3" w:rsidP="00BC27D8">
      <w:pPr>
        <w:rPr>
          <w:b/>
          <w:bCs/>
          <w:sz w:val="24"/>
          <w:szCs w:val="24"/>
        </w:rPr>
      </w:pPr>
      <w:r w:rsidRPr="00392B49">
        <w:rPr>
          <w:b/>
          <w:bCs/>
          <w:sz w:val="24"/>
          <w:szCs w:val="24"/>
        </w:rPr>
        <w:t>6. Discussion of Solution</w:t>
      </w:r>
    </w:p>
    <w:p w14:paraId="305059E6" w14:textId="4C3D91E7" w:rsidR="00400DE3" w:rsidRDefault="00400DE3" w:rsidP="00BC27D8">
      <w:r>
        <w:t xml:space="preserve">The solution blah blah </w:t>
      </w:r>
    </w:p>
    <w:p w14:paraId="69A4979A" w14:textId="1CBFEA63" w:rsidR="00BC27D8" w:rsidRDefault="00BC27D8" w:rsidP="00FB451D"/>
    <w:p w14:paraId="098F90CC" w14:textId="63B29878" w:rsidR="000A063E" w:rsidRDefault="000A063E" w:rsidP="00FB451D"/>
    <w:p w14:paraId="5590182F" w14:textId="057AD47F" w:rsidR="000A063E" w:rsidRPr="000A063E" w:rsidRDefault="000A063E" w:rsidP="00FB451D">
      <w:pPr>
        <w:rPr>
          <w:b/>
          <w:bCs/>
          <w:sz w:val="24"/>
          <w:szCs w:val="24"/>
        </w:rPr>
      </w:pPr>
      <w:r w:rsidRPr="000A063E">
        <w:rPr>
          <w:b/>
          <w:bCs/>
          <w:sz w:val="24"/>
          <w:szCs w:val="24"/>
        </w:rPr>
        <w:t>8. Test Evidence</w:t>
      </w:r>
    </w:p>
    <w:p w14:paraId="7B499C87" w14:textId="4488B11C" w:rsidR="000A063E" w:rsidRDefault="000A063E" w:rsidP="00FB451D"/>
    <w:p w14:paraId="4AFF69CB" w14:textId="438A7CCB" w:rsidR="000A063E" w:rsidRDefault="000A063E" w:rsidP="00FB451D"/>
    <w:p w14:paraId="32E24EBD" w14:textId="4F6EAB44" w:rsidR="000A063E" w:rsidRPr="000A063E" w:rsidRDefault="000A063E" w:rsidP="00FB451D">
      <w:pPr>
        <w:rPr>
          <w:b/>
          <w:bCs/>
          <w:sz w:val="24"/>
          <w:szCs w:val="24"/>
        </w:rPr>
      </w:pPr>
      <w:r w:rsidRPr="000A063E">
        <w:rPr>
          <w:b/>
          <w:bCs/>
          <w:sz w:val="24"/>
          <w:szCs w:val="24"/>
        </w:rPr>
        <w:t>9. Source Code Listing</w:t>
      </w:r>
    </w:p>
    <w:p w14:paraId="63AD3BF9" w14:textId="07E2AB5C" w:rsidR="000A063E" w:rsidRDefault="000A063E" w:rsidP="00FB451D"/>
    <w:p w14:paraId="1DD48B1E" w14:textId="77777777" w:rsidR="000A063E" w:rsidRDefault="000A063E" w:rsidP="00FB451D"/>
    <w:sectPr w:rsidR="000A06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lassGarmnd BT">
    <w:altName w:val="Times New Roman"/>
    <w:charset w:val="00"/>
    <w:family w:val="auto"/>
    <w:pitch w:val="variable"/>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240B78"/>
    <w:multiLevelType w:val="hybridMultilevel"/>
    <w:tmpl w:val="9ED259D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4ECA5A3A"/>
    <w:multiLevelType w:val="hybridMultilevel"/>
    <w:tmpl w:val="6F6E6328"/>
    <w:lvl w:ilvl="0" w:tplc="B1323C74">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663549BF"/>
    <w:multiLevelType w:val="singleLevel"/>
    <w:tmpl w:val="0A56E92C"/>
    <w:lvl w:ilvl="0">
      <w:start w:val="1"/>
      <w:numFmt w:val="bullet"/>
      <w:lvlText w:val="þ"/>
      <w:lvlJc w:val="left"/>
      <w:pPr>
        <w:ind w:left="360" w:hanging="360"/>
      </w:pPr>
      <w:rPr>
        <w:rFonts w:ascii="Wingdings" w:hAnsi="Wingdings" w:hint="default"/>
        <w:b w:val="0"/>
        <w:i w:val="0"/>
        <w:sz w:val="24"/>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MDc3MbQwNDSzNDRU0lEKTi0uzszPAykwrAUATFBvgywAAAA="/>
  </w:docVars>
  <w:rsids>
    <w:rsidRoot w:val="00995E66"/>
    <w:rsid w:val="000A063E"/>
    <w:rsid w:val="003076FC"/>
    <w:rsid w:val="003465B6"/>
    <w:rsid w:val="00392B49"/>
    <w:rsid w:val="003F0B43"/>
    <w:rsid w:val="00400DE3"/>
    <w:rsid w:val="007837B9"/>
    <w:rsid w:val="00995E66"/>
    <w:rsid w:val="00AF60BE"/>
    <w:rsid w:val="00B82806"/>
    <w:rsid w:val="00BC27D8"/>
    <w:rsid w:val="00BE53CA"/>
    <w:rsid w:val="00C22265"/>
    <w:rsid w:val="00FB45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2E3A4"/>
  <w15:chartTrackingRefBased/>
  <w15:docId w15:val="{9F27A756-DE3B-4AE6-A314-13527E111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E66"/>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F60B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semiHidden/>
    <w:unhideWhenUsed/>
    <w:rsid w:val="00995E66"/>
    <w:pPr>
      <w:tabs>
        <w:tab w:val="center" w:pos="4153"/>
        <w:tab w:val="right" w:pos="8306"/>
      </w:tabs>
    </w:pPr>
  </w:style>
  <w:style w:type="character" w:customStyle="1" w:styleId="FooterChar">
    <w:name w:val="Footer Char"/>
    <w:basedOn w:val="DefaultParagraphFont"/>
    <w:link w:val="Footer"/>
    <w:semiHidden/>
    <w:rsid w:val="00995E66"/>
    <w:rPr>
      <w:rFonts w:ascii="Times New Roman" w:eastAsia="Times New Roman" w:hAnsi="Times New Roman" w:cs="Times New Roman"/>
      <w:sz w:val="20"/>
      <w:szCs w:val="20"/>
    </w:rPr>
  </w:style>
  <w:style w:type="paragraph" w:styleId="BodyText2">
    <w:name w:val="Body Text 2"/>
    <w:basedOn w:val="Normal"/>
    <w:link w:val="BodyText2Char"/>
    <w:semiHidden/>
    <w:unhideWhenUsed/>
    <w:rsid w:val="00995E66"/>
    <w:pPr>
      <w:spacing w:after="120" w:line="480" w:lineRule="auto"/>
    </w:pPr>
    <w:rPr>
      <w:sz w:val="24"/>
      <w:lang w:val="en-US"/>
    </w:rPr>
  </w:style>
  <w:style w:type="character" w:customStyle="1" w:styleId="BodyText2Char">
    <w:name w:val="Body Text 2 Char"/>
    <w:basedOn w:val="DefaultParagraphFont"/>
    <w:link w:val="BodyText2"/>
    <w:semiHidden/>
    <w:rsid w:val="00995E66"/>
    <w:rPr>
      <w:rFonts w:ascii="Times New Roman" w:eastAsia="Times New Roman" w:hAnsi="Times New Roman" w:cs="Times New Roman"/>
      <w:sz w:val="24"/>
      <w:szCs w:val="20"/>
      <w:lang w:val="en-US"/>
    </w:rPr>
  </w:style>
  <w:style w:type="paragraph" w:styleId="ListParagraph">
    <w:name w:val="List Paragraph"/>
    <w:basedOn w:val="Normal"/>
    <w:uiPriority w:val="34"/>
    <w:qFormat/>
    <w:rsid w:val="00995E66"/>
    <w:pPr>
      <w:ind w:left="720"/>
      <w:contextualSpacing/>
    </w:pPr>
  </w:style>
  <w:style w:type="character" w:customStyle="1" w:styleId="Heading1Char">
    <w:name w:val="Heading 1 Char"/>
    <w:basedOn w:val="DefaultParagraphFont"/>
    <w:link w:val="Heading1"/>
    <w:uiPriority w:val="9"/>
    <w:rsid w:val="00AF60B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8595048">
      <w:bodyDiv w:val="1"/>
      <w:marLeft w:val="0"/>
      <w:marRight w:val="0"/>
      <w:marTop w:val="0"/>
      <w:marBottom w:val="0"/>
      <w:divBdr>
        <w:top w:val="none" w:sz="0" w:space="0" w:color="auto"/>
        <w:left w:val="none" w:sz="0" w:space="0" w:color="auto"/>
        <w:bottom w:val="none" w:sz="0" w:space="0" w:color="auto"/>
        <w:right w:val="none" w:sz="0" w:space="0" w:color="auto"/>
      </w:divBdr>
    </w:div>
    <w:div w:id="1551378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ADC4A8A7126F4AB81E3FD28DE463BC" ma:contentTypeVersion="13" ma:contentTypeDescription="Create a new document." ma:contentTypeScope="" ma:versionID="4305d3045643dfac4c2d0d724b01267e">
  <xsd:schema xmlns:xsd="http://www.w3.org/2001/XMLSchema" xmlns:xs="http://www.w3.org/2001/XMLSchema" xmlns:p="http://schemas.microsoft.com/office/2006/metadata/properties" xmlns:ns3="5bc6d212-2042-4ae3-86a5-37799e21dd0a" xmlns:ns4="75b984ee-c3d7-4e50-8fcb-c8ad9ec971ac" targetNamespace="http://schemas.microsoft.com/office/2006/metadata/properties" ma:root="true" ma:fieldsID="462140b150f0cf8f88a52a66e8089add" ns3:_="" ns4:_="">
    <xsd:import namespace="5bc6d212-2042-4ae3-86a5-37799e21dd0a"/>
    <xsd:import namespace="75b984ee-c3d7-4e50-8fcb-c8ad9ec971a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c6d212-2042-4ae3-86a5-37799e21d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5b984ee-c3d7-4e50-8fcb-c8ad9ec971a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F16BCC-A0D9-4EBA-9D58-A91641DA17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c6d212-2042-4ae3-86a5-37799e21dd0a"/>
    <ds:schemaRef ds:uri="75b984ee-c3d7-4e50-8fcb-c8ad9ec971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4EA8F3-E42F-4357-A278-372E7AC9C4A3}">
  <ds:schemaRefs>
    <ds:schemaRef ds:uri="http://schemas.microsoft.com/sharepoint/v3/contenttype/forms"/>
  </ds:schemaRefs>
</ds:datastoreItem>
</file>

<file path=customXml/itemProps3.xml><?xml version="1.0" encoding="utf-8"?>
<ds:datastoreItem xmlns:ds="http://schemas.openxmlformats.org/officeDocument/2006/customXml" ds:itemID="{F6C1460E-A6EA-437F-A842-7ABFE3F5B0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957</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z Amin</dc:creator>
  <cp:keywords/>
  <dc:description/>
  <cp:lastModifiedBy>Riaz Amin</cp:lastModifiedBy>
  <cp:revision>13</cp:revision>
  <dcterms:created xsi:type="dcterms:W3CDTF">2021-10-27T11:36:00Z</dcterms:created>
  <dcterms:modified xsi:type="dcterms:W3CDTF">2021-10-27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ADC4A8A7126F4AB81E3FD28DE463BC</vt:lpwstr>
  </property>
</Properties>
</file>